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ustomer-clarifications-rfi-list"/>
    <w:p>
      <w:pPr>
        <w:pStyle w:val="Heading1"/>
      </w:pPr>
      <w:r>
        <w:t xml:space="preserve">08 — Customer Clarifications (RFI list)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Kingsford Hotel Bacolod — BMS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living document — populated through phas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86"/>
        <w:gridCol w:w="1466"/>
        <w:gridCol w:w="1320"/>
        <w:gridCol w:w="3080"/>
        <w:gridCol w:w="14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as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scope intent — cover letter says</w:t>
            </w:r>
            <w:r>
              <w:t xml:space="preserve"> </w:t>
            </w:r>
            <w:r>
              <w:t xml:space="preserve">“</w:t>
            </w:r>
            <w:r>
              <w:t xml:space="preserve">Rehabilitation</w:t>
            </w:r>
            <w:r>
              <w:t xml:space="preserve">”</w:t>
            </w:r>
            <w:r>
              <w:t xml:space="preserve"> </w:t>
            </w:r>
            <w:r>
              <w:t xml:space="preserve">but technical inputs (CB#8, BMS Construction Bulletin Oct 2025) read as new construction. Is the BMS scope greenfield or rehab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 classification + entire pricing b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1 (greenfiel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BMS-04 sheet (or beyond) for hot-water-distribution / guest-floor in-unit BMS that hasn’t been issued? Or is BMS-01/02/03 the complete project se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I/O list, A2 take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Casino BMS (BMS-02) included in BMS Contractor scope, or contracted separately by Casino tenant/opera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, BOQ, commerc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6 (includ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al floor plans — especially guestroom floors (4F and above) — please provide. Or confirm guestroom floor count &amp; typical floorpla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, 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2 (~10 guest floors, ~60 × 50 m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al (HVAC duct/pipe) and Plumbing layout drawings — to confirm equipment counts per zon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3 (typical density × points-list zo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Electrical drawing set — only CB#8 revisions provided. Please send latest issued EE set including main one-line diagra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7 + cross-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4 (consist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-24 Part 2 of 2 (upper-floor riser) — please provid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 (riser cables 4F+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5 (typical hotel ris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BMS-panel power-feed assignments in EE schedule — no BMS feeders named on EE-21/22/2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7 (1× 20 A, 230 V, 1-phase per pan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-end / server room location — please confirm intended siting (Basement 1 control room, GF, or other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5, 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3 (central control room TB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Fire-Alarm / Security / Access / IT integration part of BMS Contractor scop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, exclu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7 (excluded — BMS-only with optional Modbus power-meter H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schedule — required completion / substantial-completion date and any milestone constraints (e.g., chiller-room ready-for-T&amp;C date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1, D2, B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4 (8-month BMS scop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 terms — warranty period, payment milestone schedule, retention %, LDs, tax handling, currenc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proposal commercial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5 (industry-standard defaul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cy confirmation — proposal in PHP unless otherwise advis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5 (PH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— confirm scope (operator + admin + super-user, batch size, duration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0 (2-day operator + 1-day ad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&amp;O after handover — required as base scope or priced optio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1 (priced op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GUI / graphics standard — does Megaworld have a specific GUI mock-up or branding guidelin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 grap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8 (per BMS-01 spe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 / SAT protocol — does Megaworld have a standard form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&amp;C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9 (industry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-meter integration — confirm which EE meters/sub-meters are Modbus-equipped vs. pulse-on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 (HLI rows), 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8 (Modbus-only HLI; no meter supp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ment scope — confirm BMS Contractor supplies all cable tray + conduit for BMS-cabling backbone, or share-with-other-LV trunks where approv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, B4, BO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9 (BMS Contractor scope; sharing allowed where approv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7T22:22:34Z</dcterms:created>
  <dcterms:modified xsi:type="dcterms:W3CDTF">2026-04-27T22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